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0323D" w14:textId="4862DB21" w:rsidR="00D27040" w:rsidRDefault="00102CBD">
      <w:bookmarkStart w:id="0" w:name="OLE_LINK1"/>
      <w:bookmarkStart w:id="1" w:name="OLE_LINK2"/>
      <w:r>
        <w:t xml:space="preserve">Potentiometer: </w:t>
      </w:r>
      <w:r w:rsidR="00F64AF7">
        <w:t>PE5</w:t>
      </w:r>
    </w:p>
    <w:p w14:paraId="137D4B8C" w14:textId="7145AA4A" w:rsidR="00F64AF7" w:rsidRDefault="00F64AF7">
      <w:r>
        <w:t xml:space="preserve">Dip Switch: </w:t>
      </w:r>
      <w:r w:rsidR="00C232FB">
        <w:t>PA4</w:t>
      </w:r>
    </w:p>
    <w:p w14:paraId="18A2BBCA" w14:textId="0CAD5706" w:rsidR="00C232FB" w:rsidRDefault="00C232FB">
      <w:r>
        <w:t>Green</w:t>
      </w:r>
      <w:r w:rsidR="00E90BEE">
        <w:t xml:space="preserve"> LED</w:t>
      </w:r>
      <w:r>
        <w:t>: P</w:t>
      </w:r>
      <w:r w:rsidR="00925A1A">
        <w:t>B</w:t>
      </w:r>
      <w:r w:rsidR="00E90BEE">
        <w:t>3</w:t>
      </w:r>
    </w:p>
    <w:p w14:paraId="6DF8DB49" w14:textId="79385D46" w:rsidR="00E90BEE" w:rsidRDefault="00E90BEE">
      <w:r>
        <w:t>Red LED: PD</w:t>
      </w:r>
      <w:r w:rsidR="0061147D">
        <w:t>1</w:t>
      </w:r>
      <w:r w:rsidR="00BF6BCC">
        <w:t xml:space="preserve"> (M1PWM1) --- changed to PB6 (M0PWM0)</w:t>
      </w:r>
    </w:p>
    <w:p w14:paraId="025F443D" w14:textId="1A7618EF" w:rsidR="003375FF" w:rsidRDefault="003375FF">
      <w:r>
        <w:t>PB7 (M0PWM1)</w:t>
      </w:r>
    </w:p>
    <w:bookmarkEnd w:id="0"/>
    <w:bookmarkEnd w:id="1"/>
    <w:p w14:paraId="6D5868F6" w14:textId="73BFA93D" w:rsidR="005F56E2" w:rsidRDefault="005F56E2"/>
    <w:p w14:paraId="1ACC7D60" w14:textId="77777777" w:rsidR="005F56E2" w:rsidRDefault="005F56E2"/>
    <w:sectPr w:rsidR="005F56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09C6C7" w14:textId="77777777" w:rsidR="00E747E5" w:rsidRDefault="00E747E5" w:rsidP="00102CBD">
      <w:pPr>
        <w:spacing w:after="0" w:line="240" w:lineRule="auto"/>
      </w:pPr>
      <w:r>
        <w:separator/>
      </w:r>
    </w:p>
  </w:endnote>
  <w:endnote w:type="continuationSeparator" w:id="0">
    <w:p w14:paraId="2A7BCA70" w14:textId="77777777" w:rsidR="00E747E5" w:rsidRDefault="00E747E5" w:rsidP="00102C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18E43B" w14:textId="77777777" w:rsidR="00E747E5" w:rsidRDefault="00E747E5" w:rsidP="00102CBD">
      <w:pPr>
        <w:spacing w:after="0" w:line="240" w:lineRule="auto"/>
      </w:pPr>
      <w:r>
        <w:separator/>
      </w:r>
    </w:p>
  </w:footnote>
  <w:footnote w:type="continuationSeparator" w:id="0">
    <w:p w14:paraId="41291F96" w14:textId="77777777" w:rsidR="00E747E5" w:rsidRDefault="00E747E5" w:rsidP="00102C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tbQ0MjW0NDKzMLdQ0lEKTi0uzszPAykwrgUAaxGHMiwAAAA="/>
  </w:docVars>
  <w:rsids>
    <w:rsidRoot w:val="00F37B1C"/>
    <w:rsid w:val="00102CBD"/>
    <w:rsid w:val="003375FF"/>
    <w:rsid w:val="00536FF8"/>
    <w:rsid w:val="005F56E2"/>
    <w:rsid w:val="0061147D"/>
    <w:rsid w:val="008C2EFD"/>
    <w:rsid w:val="00925A1A"/>
    <w:rsid w:val="00BF6BCC"/>
    <w:rsid w:val="00C232FB"/>
    <w:rsid w:val="00CF33B4"/>
    <w:rsid w:val="00D27040"/>
    <w:rsid w:val="00E747E5"/>
    <w:rsid w:val="00E90BEE"/>
    <w:rsid w:val="00F37B1C"/>
    <w:rsid w:val="00F64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C611C9"/>
  <w15:chartTrackingRefBased/>
  <w15:docId w15:val="{58ED732D-3839-418D-A9D5-1EBE9CB69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2C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CBD"/>
  </w:style>
  <w:style w:type="paragraph" w:styleId="Footer">
    <w:name w:val="footer"/>
    <w:basedOn w:val="Normal"/>
    <w:link w:val="FooterChar"/>
    <w:uiPriority w:val="99"/>
    <w:unhideWhenUsed/>
    <w:rsid w:val="00102C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C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CHEN LEQUN#</dc:creator>
  <cp:keywords/>
  <dc:description/>
  <cp:lastModifiedBy>#CHEN LEQUN#</cp:lastModifiedBy>
  <cp:revision>13</cp:revision>
  <dcterms:created xsi:type="dcterms:W3CDTF">2020-11-02T03:05:00Z</dcterms:created>
  <dcterms:modified xsi:type="dcterms:W3CDTF">2020-11-05T08:19:00Z</dcterms:modified>
</cp:coreProperties>
</file>